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35722B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5722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5722B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35722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722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5722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968BA31" w:rsidR="0000007A" w:rsidRPr="0035722B" w:rsidRDefault="00B1368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5722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Language, Literature and Education: Research Updates</w:t>
              </w:r>
            </w:hyperlink>
          </w:p>
        </w:tc>
      </w:tr>
      <w:tr w:rsidR="0000007A" w:rsidRPr="0035722B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35722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722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423965B" w:rsidR="0000007A" w:rsidRPr="0035722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1368F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24</w:t>
            </w:r>
          </w:p>
        </w:tc>
      </w:tr>
      <w:tr w:rsidR="0000007A" w:rsidRPr="0035722B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35722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722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372BEDA" w:rsidR="0000007A" w:rsidRPr="0035722B" w:rsidRDefault="00B1368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5722B">
              <w:rPr>
                <w:rFonts w:ascii="Arial" w:hAnsi="Arial" w:cs="Arial"/>
                <w:b/>
                <w:sz w:val="20"/>
                <w:szCs w:val="20"/>
                <w:lang w:val="en-GB"/>
              </w:rPr>
              <w:t>Integration of The Framework for Stem Language Literacy Development of Engineering Students</w:t>
            </w:r>
          </w:p>
        </w:tc>
      </w:tr>
      <w:tr w:rsidR="00CF0BBB" w:rsidRPr="0035722B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35722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722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2456DDF" w:rsidR="00CF0BBB" w:rsidRPr="0035722B" w:rsidRDefault="00B1368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5722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5722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35722B" w:rsidRDefault="00D27A79" w:rsidP="00B1368F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5722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5722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5722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5722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5722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5722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5722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5722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5722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5722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722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5722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5722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5722B">
              <w:rPr>
                <w:rFonts w:ascii="Arial" w:hAnsi="Arial" w:cs="Arial"/>
                <w:lang w:val="en-GB"/>
              </w:rPr>
              <w:t>Author’s Feedback</w:t>
            </w:r>
            <w:r w:rsidRPr="0035722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5722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5722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5722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5722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5F6F589" w:rsidR="00F1171E" w:rsidRPr="0035722B" w:rsidRDefault="000737E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="001248B5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opic the manuscript is trying to cover is very </w:t>
            </w:r>
            <w:proofErr w:type="spellStart"/>
            <w:r w:rsidR="001248B5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igly</w:t>
            </w:r>
            <w:proofErr w:type="spellEnd"/>
            <w:r w:rsidR="001248B5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levant, necessary and up-to-date. The </w:t>
            </w:r>
            <w:proofErr w:type="spellStart"/>
            <w:r w:rsidR="001248B5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sing</w:t>
            </w:r>
            <w:proofErr w:type="spellEnd"/>
            <w:r w:rsidR="001248B5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a framework to </w:t>
            </w:r>
            <w:proofErr w:type="spellStart"/>
            <w:r w:rsidR="001248B5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velop</w:t>
            </w:r>
            <w:proofErr w:type="spellEnd"/>
            <w:r w:rsidR="001248B5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TEM literacy is very significant. The farmwork can be very effective </w:t>
            </w:r>
            <w:proofErr w:type="gramStart"/>
            <w:r w:rsidR="001248B5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  address</w:t>
            </w:r>
            <w:proofErr w:type="gramEnd"/>
            <w:r w:rsidR="001248B5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challenges faced not only by engineering students but also by students of other disciplines. Its </w:t>
            </w:r>
            <w:proofErr w:type="gramStart"/>
            <w:r w:rsidR="001248B5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pplication  can</w:t>
            </w:r>
            <w:proofErr w:type="gramEnd"/>
            <w:r w:rsidR="001248B5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lso be beneficial for students beyond Kazakhstan. </w:t>
            </w:r>
          </w:p>
        </w:tc>
        <w:tc>
          <w:tcPr>
            <w:tcW w:w="1523" w:type="pct"/>
          </w:tcPr>
          <w:p w14:paraId="462A339C" w14:textId="77777777" w:rsidR="00F1171E" w:rsidRPr="0035722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5722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5722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5722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5722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2ECDCB1" w:rsidR="00F1171E" w:rsidRPr="0035722B" w:rsidRDefault="00A0764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is generally relevant, but I can suggest a better one: “</w:t>
            </w:r>
            <w:r w:rsidRPr="0035722B">
              <w:rPr>
                <w:rFonts w:ascii="Arial" w:hAnsi="Arial" w:cs="Arial"/>
                <w:sz w:val="20"/>
                <w:szCs w:val="20"/>
              </w:rPr>
              <w:t xml:space="preserve">STEM Language Literacy in Engineering: Toward an Integrated Development Framework”. </w:t>
            </w:r>
            <w:r w:rsidRPr="0035722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is </w:t>
            </w:r>
            <w:r w:rsidR="00C0621A" w:rsidRPr="0035722B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  <w:r w:rsidRPr="0035722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s </w:t>
            </w:r>
            <w:r w:rsidR="007C4CF9" w:rsidRPr="0035722B">
              <w:rPr>
                <w:rFonts w:ascii="Arial" w:hAnsi="Arial" w:cs="Arial"/>
                <w:b/>
                <w:bCs/>
                <w:sz w:val="20"/>
                <w:szCs w:val="20"/>
              </w:rPr>
              <w:t>more apparent</w:t>
            </w:r>
            <w:r w:rsidRPr="0035722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nd </w:t>
            </w:r>
            <w:r w:rsidR="007C4CF9" w:rsidRPr="0035722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</w:t>
            </w:r>
            <w:r w:rsidRPr="0035722B">
              <w:rPr>
                <w:rFonts w:ascii="Arial" w:hAnsi="Arial" w:cs="Arial"/>
                <w:b/>
                <w:bCs/>
                <w:sz w:val="20"/>
                <w:szCs w:val="20"/>
              </w:rPr>
              <w:t>read</w:t>
            </w:r>
            <w:r w:rsidR="007C4CF9" w:rsidRPr="0035722B"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  <w:r w:rsidRPr="0035722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 can easily get the gist of what the </w:t>
            </w:r>
            <w:r w:rsidR="007C4CF9" w:rsidRPr="0035722B">
              <w:rPr>
                <w:rFonts w:ascii="Arial" w:hAnsi="Arial" w:cs="Arial"/>
                <w:b/>
                <w:bCs/>
                <w:sz w:val="20"/>
                <w:szCs w:val="20"/>
              </w:rPr>
              <w:t>article</w:t>
            </w:r>
            <w:r w:rsidRPr="0035722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s trying to cover.</w:t>
            </w:r>
            <w:r w:rsidRPr="0035722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523" w:type="pct"/>
          </w:tcPr>
          <w:p w14:paraId="405B6701" w14:textId="77777777" w:rsidR="00F1171E" w:rsidRPr="0035722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5722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5722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5722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5722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5D04C01" w:rsidR="00F1171E" w:rsidRPr="0035722B" w:rsidRDefault="007C4CF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it is well-detailed and informative. It gives a clear idea about the topic. The issues </w:t>
            </w:r>
            <w:proofErr w:type="gramStart"/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</w:t>
            </w:r>
            <w:proofErr w:type="gramEnd"/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ell-contextualized, objectives are stated, the </w:t>
            </w:r>
            <w:proofErr w:type="spellStart"/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tholdogy</w:t>
            </w:r>
            <w:proofErr w:type="spellEnd"/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well-presented. </w:t>
            </w:r>
          </w:p>
        </w:tc>
        <w:tc>
          <w:tcPr>
            <w:tcW w:w="1523" w:type="pct"/>
          </w:tcPr>
          <w:p w14:paraId="1D54B730" w14:textId="77777777" w:rsidR="00F1171E" w:rsidRPr="0035722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5722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5722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B32DF44" w:rsidR="00F1171E" w:rsidRPr="0035722B" w:rsidRDefault="007C4CF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we can say that this work is generally accepted as it </w:t>
            </w:r>
            <w:proofErr w:type="gramStart"/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dheres  to</w:t>
            </w:r>
            <w:proofErr w:type="gramEnd"/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most essential requirement</w:t>
            </w:r>
            <w:r w:rsidR="00C0621A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</w:t>
            </w:r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a scientific study.  Yet, various issues with </w:t>
            </w:r>
            <w:proofErr w:type="spellStart"/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gad</w:t>
            </w:r>
            <w:proofErr w:type="spellEnd"/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the structure and data analysis should be </w:t>
            </w:r>
            <w:r w:rsidR="00C0621A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</w:t>
            </w:r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nsidered. In addition, the study does not </w:t>
            </w:r>
            <w:r w:rsidR="007F232A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ntain discussion </w:t>
            </w:r>
            <w:r w:rsidR="00C0621A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nd </w:t>
            </w:r>
            <w:r w:rsidR="007F232A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implication</w:t>
            </w:r>
            <w:r w:rsidR="00C0621A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</w:t>
            </w:r>
            <w:r w:rsidR="007F232A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the results. There are also issues about citation because </w:t>
            </w:r>
            <w:r w:rsidR="00C0621A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="007F232A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view of literature is not supported with refe</w:t>
            </w:r>
            <w:r w:rsidR="00C0621A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</w:t>
            </w:r>
            <w:r w:rsidR="007F232A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ces</w:t>
            </w:r>
            <w:r w:rsidR="00C0621A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r w:rsidR="007F232A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hich undermines the </w:t>
            </w:r>
            <w:r w:rsidR="00C0621A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verall </w:t>
            </w:r>
            <w:r w:rsidR="007F232A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quality of the paper</w:t>
            </w:r>
            <w:r w:rsidR="00C0621A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898F764" w14:textId="77777777" w:rsidR="00F1171E" w:rsidRPr="0035722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5722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5722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5722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5722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C0C67C2" w:rsidR="00F1171E" w:rsidRPr="0035722B" w:rsidRDefault="007F232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number of refer</w:t>
            </w:r>
            <w:r w:rsidR="00C0621A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</w:t>
            </w:r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ces is quite good. However, such studies require more and recent </w:t>
            </w:r>
            <w:r w:rsidR="00C0621A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sources</w:t>
            </w:r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ecause data stated here should be </w:t>
            </w:r>
            <w:proofErr w:type="spellStart"/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leary</w:t>
            </w:r>
            <w:proofErr w:type="spellEnd"/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xplained and cited. </w:t>
            </w:r>
          </w:p>
        </w:tc>
        <w:tc>
          <w:tcPr>
            <w:tcW w:w="1523" w:type="pct"/>
          </w:tcPr>
          <w:p w14:paraId="40220055" w14:textId="77777777" w:rsidR="00F1171E" w:rsidRPr="0035722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5722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5722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5722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5722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5722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35722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3CACCBC0" w:rsidR="00F1171E" w:rsidRPr="0035722B" w:rsidRDefault="007F232A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ang</w:t>
            </w:r>
            <w:r w:rsidR="00053C1F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age</w:t>
            </w:r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generall</w:t>
            </w:r>
            <w:r w:rsidR="00053C1F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</w:t>
            </w:r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good regardless of some issues. There </w:t>
            </w:r>
            <w:r w:rsidR="00053C1F"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</w:t>
            </w:r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or example problems with sentences structure, punctuation, and most importantly </w:t>
            </w:r>
            <w:proofErr w:type="spellStart"/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apitaliazation</w:t>
            </w:r>
            <w:proofErr w:type="spellEnd"/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The manuscript should be checked for the mentioned problems to develop its quality. </w:t>
            </w:r>
          </w:p>
          <w:p w14:paraId="297F52DB" w14:textId="77777777" w:rsidR="00F1171E" w:rsidRPr="0035722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5722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5722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5722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5722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5722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5722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5722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5722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5722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35722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1DEE1A88" w:rsidR="00F1171E" w:rsidRPr="0035722B" w:rsidRDefault="00053C1F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72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paper can be scientifically better if the necessary modifications are made.</w:t>
            </w:r>
          </w:p>
          <w:p w14:paraId="15DFD0E8" w14:textId="77777777" w:rsidR="00F1171E" w:rsidRPr="0035722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5722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35722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35722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E74FA7A" w14:textId="58B9DF7A" w:rsidR="008258DC" w:rsidRPr="0035722B" w:rsidRDefault="008258DC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8258DC" w:rsidRPr="0035722B" w14:paraId="192D433E" w14:textId="77777777" w:rsidTr="008258DC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10DED" w14:textId="77777777" w:rsidR="008258DC" w:rsidRPr="0035722B" w:rsidRDefault="008258DC" w:rsidP="008258DC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35722B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35722B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DE01908" w14:textId="77777777" w:rsidR="008258DC" w:rsidRPr="0035722B" w:rsidRDefault="008258DC" w:rsidP="008258DC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8258DC" w:rsidRPr="0035722B" w14:paraId="141BCCAE" w14:textId="77777777" w:rsidTr="008258DC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95466" w14:textId="77777777" w:rsidR="008258DC" w:rsidRPr="0035722B" w:rsidRDefault="008258DC" w:rsidP="008258D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A7B3B4" w14:textId="77777777" w:rsidR="008258DC" w:rsidRPr="0035722B" w:rsidRDefault="008258DC" w:rsidP="008258DC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5722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5FAE5" w14:textId="77777777" w:rsidR="008258DC" w:rsidRPr="0035722B" w:rsidRDefault="008258DC" w:rsidP="008258DC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35722B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35722B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6F9722B7" w14:textId="77777777" w:rsidR="008258DC" w:rsidRPr="0035722B" w:rsidRDefault="008258DC" w:rsidP="008258DC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258DC" w:rsidRPr="0035722B" w14:paraId="2F14E8BC" w14:textId="77777777" w:rsidTr="008258DC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7EEFB" w14:textId="77777777" w:rsidR="008258DC" w:rsidRPr="0035722B" w:rsidRDefault="008258DC" w:rsidP="008258DC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5722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EE7B666" w14:textId="77777777" w:rsidR="008258DC" w:rsidRPr="0035722B" w:rsidRDefault="008258DC" w:rsidP="008258D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D4F21" w14:textId="77777777" w:rsidR="008258DC" w:rsidRPr="0035722B" w:rsidRDefault="008258DC" w:rsidP="008258DC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5722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5722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5722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2E18A4A" w14:textId="77777777" w:rsidR="008258DC" w:rsidRPr="0035722B" w:rsidRDefault="008258DC" w:rsidP="008258D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328E8" w14:textId="77777777" w:rsidR="008258DC" w:rsidRPr="0035722B" w:rsidRDefault="008258DC" w:rsidP="008258D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FC4EE9A" w14:textId="77777777" w:rsidR="008258DC" w:rsidRPr="0035722B" w:rsidRDefault="008258DC" w:rsidP="008258D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10244C3" w14:textId="77777777" w:rsidR="008258DC" w:rsidRPr="0035722B" w:rsidRDefault="008258DC" w:rsidP="008258D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50314811" w14:textId="77777777" w:rsidR="008258DC" w:rsidRPr="0035722B" w:rsidRDefault="008258DC" w:rsidP="008258DC">
      <w:pPr>
        <w:rPr>
          <w:rFonts w:ascii="Arial" w:hAnsi="Arial" w:cs="Arial"/>
          <w:sz w:val="20"/>
          <w:szCs w:val="20"/>
        </w:rPr>
      </w:pPr>
    </w:p>
    <w:p w14:paraId="068DD4DD" w14:textId="77777777" w:rsidR="0035722B" w:rsidRPr="004F349C" w:rsidRDefault="0035722B" w:rsidP="0035722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F349C">
        <w:rPr>
          <w:rFonts w:ascii="Arial" w:hAnsi="Arial" w:cs="Arial"/>
          <w:b/>
          <w:u w:val="single"/>
        </w:rPr>
        <w:t>Reviewer details:</w:t>
      </w:r>
    </w:p>
    <w:p w14:paraId="0A2BDA43" w14:textId="77777777" w:rsidR="0035722B" w:rsidRPr="004F349C" w:rsidRDefault="0035722B" w:rsidP="0035722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4F60E3C0" w14:textId="77777777" w:rsidR="0035722B" w:rsidRPr="004F349C" w:rsidRDefault="0035722B" w:rsidP="0035722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F349C">
        <w:rPr>
          <w:rFonts w:ascii="Arial" w:hAnsi="Arial" w:cs="Arial"/>
          <w:b/>
        </w:rPr>
        <w:t xml:space="preserve">Lahcen </w:t>
      </w:r>
      <w:proofErr w:type="spellStart"/>
      <w:r w:rsidRPr="004F349C">
        <w:rPr>
          <w:rFonts w:ascii="Arial" w:hAnsi="Arial" w:cs="Arial"/>
          <w:b/>
        </w:rPr>
        <w:t>Ousiali</w:t>
      </w:r>
      <w:proofErr w:type="spellEnd"/>
      <w:r w:rsidRPr="004F349C">
        <w:rPr>
          <w:rFonts w:ascii="Arial" w:hAnsi="Arial" w:cs="Arial"/>
          <w:b/>
        </w:rPr>
        <w:t>, Morocco</w:t>
      </w:r>
    </w:p>
    <w:p w14:paraId="4A103C36" w14:textId="77777777" w:rsidR="008258DC" w:rsidRPr="0035722B" w:rsidRDefault="008258DC" w:rsidP="008258DC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6BE2B9DB" w14:textId="77777777" w:rsidR="008258DC" w:rsidRPr="0035722B" w:rsidRDefault="008258DC" w:rsidP="008258DC">
      <w:pPr>
        <w:rPr>
          <w:rFonts w:ascii="Arial" w:hAnsi="Arial" w:cs="Arial"/>
          <w:sz w:val="20"/>
          <w:szCs w:val="20"/>
        </w:rPr>
      </w:pPr>
    </w:p>
    <w:p w14:paraId="6DBF3E42" w14:textId="77777777" w:rsidR="008258DC" w:rsidRPr="0035722B" w:rsidRDefault="008258DC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8258DC" w:rsidRPr="0035722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384F89" w14:textId="77777777" w:rsidR="009E769B" w:rsidRPr="0000007A" w:rsidRDefault="009E769B" w:rsidP="0099583E">
      <w:r>
        <w:separator/>
      </w:r>
    </w:p>
  </w:endnote>
  <w:endnote w:type="continuationSeparator" w:id="0">
    <w:p w14:paraId="26BABBC7" w14:textId="77777777" w:rsidR="009E769B" w:rsidRPr="0000007A" w:rsidRDefault="009E769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87D98B" w14:textId="77777777" w:rsidR="009E769B" w:rsidRPr="0000007A" w:rsidRDefault="009E769B" w:rsidP="0099583E">
      <w:r>
        <w:separator/>
      </w:r>
    </w:p>
  </w:footnote>
  <w:footnote w:type="continuationSeparator" w:id="0">
    <w:p w14:paraId="4D52B19B" w14:textId="77777777" w:rsidR="009E769B" w:rsidRPr="0000007A" w:rsidRDefault="009E769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522879"/>
    <w:multiLevelType w:val="hybridMultilevel"/>
    <w:tmpl w:val="31EC86AE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85450950">
    <w:abstractNumId w:val="3"/>
  </w:num>
  <w:num w:numId="2" w16cid:durableId="656418802">
    <w:abstractNumId w:val="6"/>
  </w:num>
  <w:num w:numId="3" w16cid:durableId="1689453756">
    <w:abstractNumId w:val="5"/>
  </w:num>
  <w:num w:numId="4" w16cid:durableId="1145590493">
    <w:abstractNumId w:val="7"/>
  </w:num>
  <w:num w:numId="5" w16cid:durableId="284582609">
    <w:abstractNumId w:val="4"/>
  </w:num>
  <w:num w:numId="6" w16cid:durableId="1665160781">
    <w:abstractNumId w:val="0"/>
  </w:num>
  <w:num w:numId="7" w16cid:durableId="985234198">
    <w:abstractNumId w:val="1"/>
  </w:num>
  <w:num w:numId="8" w16cid:durableId="1287934397">
    <w:abstractNumId w:val="10"/>
  </w:num>
  <w:num w:numId="9" w16cid:durableId="2106227051">
    <w:abstractNumId w:val="9"/>
  </w:num>
  <w:num w:numId="10" w16cid:durableId="2128234753">
    <w:abstractNumId w:val="2"/>
  </w:num>
  <w:num w:numId="11" w16cid:durableId="66914059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01BE"/>
    <w:rsid w:val="00053C1F"/>
    <w:rsid w:val="00054BC4"/>
    <w:rsid w:val="00056CB0"/>
    <w:rsid w:val="0006257C"/>
    <w:rsid w:val="000627FE"/>
    <w:rsid w:val="0007151E"/>
    <w:rsid w:val="000737EF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15EF"/>
    <w:rsid w:val="000C3B7E"/>
    <w:rsid w:val="000D13B0"/>
    <w:rsid w:val="000F65A1"/>
    <w:rsid w:val="000F6EA8"/>
    <w:rsid w:val="00101322"/>
    <w:rsid w:val="00115767"/>
    <w:rsid w:val="00121FFA"/>
    <w:rsid w:val="001248B5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11E4"/>
    <w:rsid w:val="002F6935"/>
    <w:rsid w:val="00312559"/>
    <w:rsid w:val="003204B8"/>
    <w:rsid w:val="00326D7D"/>
    <w:rsid w:val="0033018A"/>
    <w:rsid w:val="0033692F"/>
    <w:rsid w:val="00353718"/>
    <w:rsid w:val="0035722B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33B1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072EB"/>
    <w:rsid w:val="00620677"/>
    <w:rsid w:val="00624032"/>
    <w:rsid w:val="00626025"/>
    <w:rsid w:val="006311A1"/>
    <w:rsid w:val="00631FBA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4CF9"/>
    <w:rsid w:val="007C6CDF"/>
    <w:rsid w:val="007D0246"/>
    <w:rsid w:val="007F232A"/>
    <w:rsid w:val="007F5873"/>
    <w:rsid w:val="008126B7"/>
    <w:rsid w:val="00815F94"/>
    <w:rsid w:val="008224E2"/>
    <w:rsid w:val="008258DC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3C59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E769B"/>
    <w:rsid w:val="009F07D4"/>
    <w:rsid w:val="009F29EB"/>
    <w:rsid w:val="009F7A71"/>
    <w:rsid w:val="00A001A0"/>
    <w:rsid w:val="00A0764E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66AD"/>
    <w:rsid w:val="00A8290F"/>
    <w:rsid w:val="00A85AD9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368F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0621A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1DD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01B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5722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392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77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83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7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0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6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language-literature-and-education-research-updat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2</Pages>
  <Words>517</Words>
  <Characters>2947</Characters>
  <Application>Microsoft Office Word</Application>
  <DocSecurity>0</DocSecurity>
  <Lines>24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45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7-03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